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6F774" w14:textId="473F3B80" w:rsidR="004C4BC8" w:rsidRPr="00846BA3" w:rsidRDefault="004C4BC8" w:rsidP="003B4D5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3B4D57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</w:t>
      </w:r>
      <w:r w:rsidR="00545178">
        <w:rPr>
          <w:rFonts w:ascii="Times New Roman" w:hAnsi="Times New Roman" w:cs="Times New Roman"/>
          <w:b/>
          <w:noProof/>
          <w:sz w:val="32"/>
          <w:szCs w:val="32"/>
          <w:u w:val="single"/>
        </w:rPr>
        <w:t>2</w:t>
      </w:r>
    </w:p>
    <w:p w14:paraId="1BD00E49" w14:textId="71C4DEBC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Umang Kaushik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UID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23BCS10712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7C0C4CA" w14:textId="5327D25F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BE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545178">
        <w:rPr>
          <w:rFonts w:ascii="Times New Roman" w:hAnsi="Times New Roman" w:cs="Times New Roman"/>
          <w:b/>
          <w:sz w:val="28"/>
          <w:szCs w:val="28"/>
        </w:rPr>
        <w:t>KRG-1-B</w:t>
      </w:r>
    </w:p>
    <w:p w14:paraId="594A2AAF" w14:textId="20AB0310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545178">
        <w:rPr>
          <w:rFonts w:ascii="Times New Roman" w:hAnsi="Times New Roman" w:cs="Times New Roman"/>
          <w:b/>
          <w:sz w:val="28"/>
          <w:szCs w:val="28"/>
        </w:rPr>
        <w:t>5</w:t>
      </w:r>
      <w:r w:rsidR="0056162B">
        <w:rPr>
          <w:rFonts w:ascii="Times New Roman" w:hAnsi="Times New Roman" w:cs="Times New Roman"/>
          <w:b/>
          <w:sz w:val="28"/>
          <w:szCs w:val="28"/>
        </w:rPr>
        <w:t>th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9201E8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545178">
        <w:rPr>
          <w:rFonts w:ascii="Times New Roman" w:hAnsi="Times New Roman" w:cs="Times New Roman"/>
          <w:b/>
          <w:sz w:val="28"/>
          <w:szCs w:val="28"/>
          <w:lang w:val="en-IN"/>
        </w:rPr>
        <w:t>29</w:t>
      </w:r>
      <w:r w:rsidR="0056162B" w:rsidRPr="0056162B">
        <w:rPr>
          <w:rFonts w:ascii="Times New Roman" w:hAnsi="Times New Roman" w:cs="Times New Roman"/>
          <w:b/>
          <w:sz w:val="28"/>
          <w:szCs w:val="28"/>
          <w:vertAlign w:val="superscript"/>
          <w:lang w:val="en-IN"/>
        </w:rPr>
        <w:t>th</w:t>
      </w:r>
      <w:r w:rsidR="0056162B">
        <w:rPr>
          <w:rFonts w:ascii="Times New Roman" w:hAnsi="Times New Roman" w:cs="Times New Roman"/>
          <w:b/>
          <w:sz w:val="28"/>
          <w:szCs w:val="28"/>
          <w:lang w:val="en-IN"/>
        </w:rPr>
        <w:t>J</w:t>
      </w:r>
      <w:r w:rsidR="00545178">
        <w:rPr>
          <w:rFonts w:ascii="Times New Roman" w:hAnsi="Times New Roman" w:cs="Times New Roman"/>
          <w:b/>
          <w:sz w:val="28"/>
          <w:szCs w:val="28"/>
          <w:lang w:val="en-IN"/>
        </w:rPr>
        <w:t>uly</w:t>
      </w:r>
    </w:p>
    <w:p w14:paraId="0D546959" w14:textId="07ADBC3E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DBMS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>Subject Cod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6162B" w:rsidRPr="0056162B">
        <w:rPr>
          <w:rFonts w:ascii="Times New Roman" w:hAnsi="Times New Roman" w:cs="Times New Roman"/>
          <w:b/>
          <w:sz w:val="28"/>
          <w:szCs w:val="28"/>
        </w:rPr>
        <w:t>23C</w:t>
      </w:r>
      <w:r w:rsidR="00F42480">
        <w:rPr>
          <w:rFonts w:ascii="Times New Roman" w:hAnsi="Times New Roman" w:cs="Times New Roman"/>
          <w:b/>
          <w:sz w:val="28"/>
          <w:szCs w:val="28"/>
        </w:rPr>
        <w:t>SP</w:t>
      </w:r>
      <w:r w:rsidR="0056162B" w:rsidRPr="0056162B">
        <w:rPr>
          <w:rFonts w:ascii="Times New Roman" w:hAnsi="Times New Roman" w:cs="Times New Roman"/>
          <w:b/>
          <w:sz w:val="28"/>
          <w:szCs w:val="28"/>
        </w:rPr>
        <w:t>-</w:t>
      </w:r>
      <w:r w:rsidR="00F42480">
        <w:rPr>
          <w:rFonts w:ascii="Times New Roman" w:hAnsi="Times New Roman" w:cs="Times New Roman"/>
          <w:b/>
          <w:sz w:val="28"/>
          <w:szCs w:val="28"/>
        </w:rPr>
        <w:t>333</w:t>
      </w: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15AE604" w14:textId="237D4C69" w:rsidR="004C4BC8" w:rsidRPr="005618EC" w:rsidRDefault="004C4BC8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710748">
        <w:rPr>
          <w:rFonts w:ascii="Times New Roman" w:hAnsi="Times New Roman" w:cs="Times New Roman"/>
          <w:b/>
          <w:sz w:val="32"/>
          <w:szCs w:val="32"/>
          <w:lang w:val="en-IN"/>
        </w:rPr>
        <w:t xml:space="preserve">Aim: </w:t>
      </w:r>
      <w:r w:rsidR="005618EC">
        <w:rPr>
          <w:rFonts w:ascii="Times New Roman" w:hAnsi="Times New Roman" w:cs="Times New Roman"/>
          <w:bCs/>
          <w:sz w:val="32"/>
          <w:szCs w:val="32"/>
          <w:lang w:val="en-IN"/>
        </w:rPr>
        <w:t>Solve the following two problem</w:t>
      </w:r>
    </w:p>
    <w:p w14:paraId="5A9CFD8C" w14:textId="47BB5FEC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/>
          <w:sz w:val="28"/>
          <w:szCs w:val="28"/>
          <w:lang w:val="en-IN"/>
        </w:rPr>
        <w:t>Q.1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</w:t>
      </w: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You are a Database Engineer at TalentTree Inc., an enterprise HR analytics platform that stores employee data, including their reporting relationships. </w:t>
      </w:r>
    </w:p>
    <w:p w14:paraId="53B7DBD2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The company maintains a centralized Employee relation that holds:</w:t>
      </w:r>
    </w:p>
    <w:p w14:paraId="4F78D9B6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Each employee’s ID, name, department, and manager ID (who is also an employee in the same table).</w:t>
      </w:r>
    </w:p>
    <w:p w14:paraId="6A44ED76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Your task is to generate a report that maps employees to their respective managers, showing:</w:t>
      </w:r>
    </w:p>
    <w:p w14:paraId="7156B99B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The employee’s name and department</w:t>
      </w:r>
    </w:p>
    <w:p w14:paraId="271B652C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Their manager’s name and department (if applicable)</w:t>
      </w:r>
    </w:p>
    <w:p w14:paraId="43CDD220" w14:textId="6105182F" w:rsid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This will help the HR department visualize the internal reporting hierarchy.</w:t>
      </w:r>
    </w:p>
    <w:p w14:paraId="6C56A57A" w14:textId="77777777" w:rsid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CC453F1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/>
          <w:sz w:val="28"/>
          <w:szCs w:val="28"/>
          <w:lang w:val="en-IN"/>
        </w:rPr>
        <w:t>Q.2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</w:t>
      </w: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Financial Forecast Matching with Fallback Strategy (hard) </w:t>
      </w:r>
    </w:p>
    <w:p w14:paraId="32D506DD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You are a Data Engineer at FinSight Corp, a company that models Net Present Value (NPV) </w:t>
      </w:r>
    </w:p>
    <w:p w14:paraId="31751C9C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projections for investment decisions. Your system maintains two key datasets: </w:t>
      </w:r>
    </w:p>
    <w:p w14:paraId="74D75BB8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1. Year_tbl: Actual recorded NPV’s of various financial instruments over different years: </w:t>
      </w:r>
    </w:p>
    <w:p w14:paraId="04E693E3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D: Unique Financial instrument identifier. </w:t>
      </w:r>
    </w:p>
    <w:p w14:paraId="1CC430A0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YEAR: Year of record </w:t>
      </w:r>
    </w:p>
    <w:p w14:paraId="2D8A36B4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NPV: Net Present Value in that year </w:t>
      </w:r>
    </w:p>
    <w:p w14:paraId="2A61634B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2. Queries_tbl: A list of instrument-year pairs for which stakeholders are requesting NPV </w:t>
      </w:r>
    </w:p>
    <w:p w14:paraId="752B0E28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 xml:space="preserve">values: </w:t>
      </w:r>
    </w:p>
    <w:p w14:paraId="0FCB138A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D: Financial instrument identifier </w:t>
      </w:r>
    </w:p>
    <w:p w14:paraId="7CB9441C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YEAR: Year of interest. </w:t>
      </w:r>
    </w:p>
    <w:p w14:paraId="6A76E21A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Find the NPV of each query from the Queries table. Return the output order by ID and Year </w:t>
      </w:r>
    </w:p>
    <w:p w14:paraId="6DCCEA11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 the sorted form. </w:t>
      </w:r>
    </w:p>
    <w:p w14:paraId="693C7A38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However, not all ID-YEAR combinations in the Queries table are present in the Year_tbl. If </w:t>
      </w:r>
    </w:p>
    <w:p w14:paraId="5029B3D9" w14:textId="77777777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an NPV is missing for a requested combination, assume it to be 0 to maintain a consistent </w:t>
      </w:r>
    </w:p>
    <w:p w14:paraId="2AEC3844" w14:textId="6AE56F2F" w:rsidR="005618EC" w:rsidRPr="005618EC" w:rsidRDefault="005618EC" w:rsidP="005618EC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financial report.</w:t>
      </w:r>
    </w:p>
    <w:p w14:paraId="160597AF" w14:textId="362DF379" w:rsidR="005618EC" w:rsidRPr="005618EC" w:rsidRDefault="005618EC" w:rsidP="005618EC">
      <w:p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68F8EAAC" w14:textId="6C0AC9D1" w:rsidR="005618EC" w:rsidRPr="005618EC" w:rsidRDefault="005618EC" w:rsidP="005618E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5618EC">
        <w:rPr>
          <w:rFonts w:ascii="Times New Roman" w:hAnsi="Times New Roman" w:cs="Times New Roman"/>
          <w:b/>
          <w:sz w:val="32"/>
          <w:szCs w:val="32"/>
          <w:lang w:val="en-IN"/>
        </w:rPr>
        <w:t>Code:</w:t>
      </w:r>
    </w:p>
    <w:p w14:paraId="02B0EC5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CREATE TABLE EMPLOYEE (</w:t>
      </w:r>
    </w:p>
    <w:p w14:paraId="58688E17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ID INT PRIMARY KEY,</w:t>
      </w:r>
    </w:p>
    <w:p w14:paraId="3E1FEE30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Name VARCHAR(100),</w:t>
      </w:r>
    </w:p>
    <w:p w14:paraId="6A016C2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Department VARCHAR(100),</w:t>
      </w:r>
    </w:p>
    <w:p w14:paraId="539EB6EF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ManagerID INT</w:t>
      </w:r>
    </w:p>
    <w:p w14:paraId="0ADCD37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54A8E0C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DC52C9A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404D141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INSERT INTO EMPLOYEE (EmpID, EmpName, Department, ManagerID) VALUES</w:t>
      </w:r>
    </w:p>
    <w:p w14:paraId="6809AC9F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1, 'Alice Johnson', 'Executive', NULL),       -- The CEO, has no manager</w:t>
      </w:r>
    </w:p>
    <w:p w14:paraId="563034EA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2, 'Bob Williams', 'Technology', 1),</w:t>
      </w:r>
    </w:p>
    <w:p w14:paraId="126AD718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3, 'Charlie Brown', 'Human Resources', 1),</w:t>
      </w:r>
    </w:p>
    <w:p w14:paraId="27CA5E48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(4, 'Diana Prince', 'Marketing', 1),</w:t>
      </w:r>
    </w:p>
    <w:p w14:paraId="198FAA3A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5, 'Ethan Hunt', 'Technology', 2),</w:t>
      </w:r>
    </w:p>
    <w:p w14:paraId="3782442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6, 'Fiona Glenanne', 'Technology', 2),</w:t>
      </w:r>
    </w:p>
    <w:p w14:paraId="1B7D0773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7, 'George Costanza', 'Marketing', 4),</w:t>
      </w:r>
    </w:p>
    <w:p w14:paraId="26938F9C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8, 'Hannah Abbott', 'Human Resources', 3);</w:t>
      </w:r>
    </w:p>
    <w:p w14:paraId="05F91C6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40C469C0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4A19B0A8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SELECT</w:t>
      </w:r>
    </w:p>
    <w:p w14:paraId="569B08ED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1.EmpName AS [EMPLOYEE NAME],</w:t>
      </w:r>
    </w:p>
    <w:p w14:paraId="14B25B8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1.Department AS [EMP_DEPARTMENT],</w:t>
      </w:r>
    </w:p>
    <w:p w14:paraId="196DB49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2.EmpName AS [MANAGER NAME],</w:t>
      </w:r>
    </w:p>
    <w:p w14:paraId="20B6C6D3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2.Department AS [MANAGER_DEPT]</w:t>
      </w:r>
    </w:p>
    <w:p w14:paraId="1EF653B0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FROM</w:t>
      </w:r>
    </w:p>
    <w:p w14:paraId="6AF541E7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LOYEE AS E1</w:t>
      </w:r>
    </w:p>
    <w:p w14:paraId="5DEE393F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LEFT OUTER JOIN</w:t>
      </w:r>
    </w:p>
    <w:p w14:paraId="17170952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LOYEE AS E2</w:t>
      </w:r>
    </w:p>
    <w:p w14:paraId="69CD43B0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ON</w:t>
      </w:r>
    </w:p>
    <w:p w14:paraId="6C02DC4E" w14:textId="02AA99EC" w:rsid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1.ManagerID = E2.EmpID;</w:t>
      </w:r>
    </w:p>
    <w:p w14:paraId="4FAA9AC8" w14:textId="33B8C57E" w:rsid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drawing>
          <wp:inline distT="0" distB="0" distL="0" distR="0" wp14:anchorId="527D39F4" wp14:editId="292534E9">
            <wp:extent cx="2210108" cy="2905530"/>
            <wp:effectExtent l="0" t="0" r="0" b="9525"/>
            <wp:docPr id="356738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73806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E993A" w14:textId="77777777" w:rsid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5F2B28A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AB81859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CREATE TABLE Year_tbl (</w:t>
      </w:r>
    </w:p>
    <w:p w14:paraId="438ADB5C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ID INT,</w:t>
      </w:r>
    </w:p>
    <w:p w14:paraId="410E27C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YEAR INT,</w:t>
      </w:r>
    </w:p>
    <w:p w14:paraId="5718981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NPV INT</w:t>
      </w:r>
    </w:p>
    <w:p w14:paraId="659091C9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7635B28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50E84B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9071A3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CREATE TABLE Queries (</w:t>
      </w:r>
    </w:p>
    <w:p w14:paraId="40852B09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ID INT,</w:t>
      </w:r>
    </w:p>
    <w:p w14:paraId="4FD0D28F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YEAR INT</w:t>
      </w:r>
    </w:p>
    <w:p w14:paraId="192A8D12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1072AC3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A45175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79E27C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INSERT INTO Year_tbl (ID, YEAR, NPV) VALUES</w:t>
      </w:r>
    </w:p>
    <w:p w14:paraId="39689A5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1, 2018, 100),</w:t>
      </w:r>
    </w:p>
    <w:p w14:paraId="7CF6CDE7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7, 2020, 30),</w:t>
      </w:r>
    </w:p>
    <w:p w14:paraId="23461B3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13, 2019, 40),</w:t>
      </w:r>
    </w:p>
    <w:p w14:paraId="538FEAF8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1, 2019, 113),</w:t>
      </w:r>
    </w:p>
    <w:p w14:paraId="533616F1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2, 2008, 121),</w:t>
      </w:r>
    </w:p>
    <w:p w14:paraId="5D1AF623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3, 2009, 12),</w:t>
      </w:r>
    </w:p>
    <w:p w14:paraId="6E618DB4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11, 2020, 99),</w:t>
      </w:r>
    </w:p>
    <w:p w14:paraId="2F862F4C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7, 2019, 0);</w:t>
      </w:r>
    </w:p>
    <w:p w14:paraId="49D148A8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CDD2AE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INSERT INTO Queries (ID, YEAR) VALUES</w:t>
      </w:r>
    </w:p>
    <w:p w14:paraId="4BC3998A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1, 2019),</w:t>
      </w:r>
    </w:p>
    <w:p w14:paraId="29E610D6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2, 2008),</w:t>
      </w:r>
    </w:p>
    <w:p w14:paraId="7A20A314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3, 2009),</w:t>
      </w:r>
    </w:p>
    <w:p w14:paraId="511D1F17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7, 2018),</w:t>
      </w:r>
    </w:p>
    <w:p w14:paraId="653E93B0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7, 2019),</w:t>
      </w:r>
    </w:p>
    <w:p w14:paraId="2CB4BB14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7, 2020),</w:t>
      </w:r>
    </w:p>
    <w:p w14:paraId="2C79B693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(13, 2019);</w:t>
      </w:r>
    </w:p>
    <w:p w14:paraId="545DE3BE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0F6CEA9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762ECAF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91EAD6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28EEE1E5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SELECT</w:t>
      </w:r>
    </w:p>
    <w:p w14:paraId="6F5CDEBD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 xml:space="preserve">    Q.ID,</w:t>
      </w:r>
    </w:p>
    <w:p w14:paraId="58D9DC9D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Q.YEAR,</w:t>
      </w:r>
    </w:p>
    <w:p w14:paraId="38F158DD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ISNULL(Y.NPV, 0) AS NPV</w:t>
      </w:r>
    </w:p>
    <w:p w14:paraId="1DEAEA5B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FROM</w:t>
      </w:r>
    </w:p>
    <w:p w14:paraId="582D7741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Queries AS Q</w:t>
      </w:r>
    </w:p>
    <w:p w14:paraId="6344DC6A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LEFT JOIN</w:t>
      </w:r>
    </w:p>
    <w:p w14:paraId="63C8CC9C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Year_tbl AS Y ON Q.ID = Y.ID AND Q.YEAR = Y.YEAR</w:t>
      </w:r>
    </w:p>
    <w:p w14:paraId="295E7169" w14:textId="77777777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>ORDER BY</w:t>
      </w:r>
    </w:p>
    <w:p w14:paraId="5227AC61" w14:textId="2731A2D6" w:rsid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Q.ID, Q.YEAR;</w:t>
      </w:r>
    </w:p>
    <w:p w14:paraId="6A98BCF3" w14:textId="6404F16D" w:rsidR="005618EC" w:rsidRPr="005618EC" w:rsidRDefault="005618EC" w:rsidP="005618EC">
      <w:pPr>
        <w:ind w:left="630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5618EC">
        <w:rPr>
          <w:rFonts w:ascii="Times New Roman" w:hAnsi="Times New Roman" w:cs="Times New Roman"/>
          <w:bCs/>
          <w:sz w:val="28"/>
          <w:szCs w:val="28"/>
          <w:lang w:val="en-IN"/>
        </w:rPr>
        <w:drawing>
          <wp:inline distT="0" distB="0" distL="0" distR="0" wp14:anchorId="2CAEBCF6" wp14:editId="46940574">
            <wp:extent cx="4163006" cy="3467584"/>
            <wp:effectExtent l="0" t="0" r="9525" b="0"/>
            <wp:docPr id="2017826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82677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3006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618EC" w:rsidRPr="005618EC" w:rsidSect="00B91915">
      <w:head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2C6EF7" w14:textId="77777777" w:rsidR="009C5BB0" w:rsidRDefault="009C5BB0" w:rsidP="000271CE">
      <w:pPr>
        <w:spacing w:after="0" w:line="240" w:lineRule="auto"/>
      </w:pPr>
      <w:r>
        <w:separator/>
      </w:r>
    </w:p>
  </w:endnote>
  <w:endnote w:type="continuationSeparator" w:id="0">
    <w:p w14:paraId="47C726F5" w14:textId="77777777" w:rsidR="009C5BB0" w:rsidRDefault="009C5BB0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06D458" w14:textId="77777777" w:rsidR="009C5BB0" w:rsidRDefault="009C5BB0" w:rsidP="000271CE">
      <w:pPr>
        <w:spacing w:after="0" w:line="240" w:lineRule="auto"/>
      </w:pPr>
      <w:r>
        <w:separator/>
      </w:r>
    </w:p>
  </w:footnote>
  <w:footnote w:type="continuationSeparator" w:id="0">
    <w:p w14:paraId="04F6D76F" w14:textId="77777777" w:rsidR="009C5BB0" w:rsidRDefault="009C5BB0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6E48B565" w:rsidR="000271CE" w:rsidRDefault="004D01D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755C3AC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702805469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00E605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3C3859B7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617310198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2B69"/>
    <w:rsid w:val="000170BD"/>
    <w:rsid w:val="000271CE"/>
    <w:rsid w:val="00036A51"/>
    <w:rsid w:val="00051BCF"/>
    <w:rsid w:val="0007751D"/>
    <w:rsid w:val="000829C1"/>
    <w:rsid w:val="000964E2"/>
    <w:rsid w:val="000E2E4B"/>
    <w:rsid w:val="001346CB"/>
    <w:rsid w:val="00135E1A"/>
    <w:rsid w:val="00192F82"/>
    <w:rsid w:val="00244A9E"/>
    <w:rsid w:val="00267946"/>
    <w:rsid w:val="00280DF0"/>
    <w:rsid w:val="00281889"/>
    <w:rsid w:val="002B75FE"/>
    <w:rsid w:val="003404B6"/>
    <w:rsid w:val="00340E25"/>
    <w:rsid w:val="003B4D57"/>
    <w:rsid w:val="003D75E4"/>
    <w:rsid w:val="003E7FEA"/>
    <w:rsid w:val="004246D8"/>
    <w:rsid w:val="004C4BC8"/>
    <w:rsid w:val="004C5AE2"/>
    <w:rsid w:val="004C6CB3"/>
    <w:rsid w:val="004D01D4"/>
    <w:rsid w:val="00530273"/>
    <w:rsid w:val="00545178"/>
    <w:rsid w:val="00550ECF"/>
    <w:rsid w:val="0056162B"/>
    <w:rsid w:val="005618EC"/>
    <w:rsid w:val="005A1DF5"/>
    <w:rsid w:val="006F54C6"/>
    <w:rsid w:val="00891761"/>
    <w:rsid w:val="008A25DD"/>
    <w:rsid w:val="008B5F07"/>
    <w:rsid w:val="009201E8"/>
    <w:rsid w:val="009765BA"/>
    <w:rsid w:val="00985ACD"/>
    <w:rsid w:val="009C5BB0"/>
    <w:rsid w:val="00A22DFB"/>
    <w:rsid w:val="00A36780"/>
    <w:rsid w:val="00AE4FC8"/>
    <w:rsid w:val="00B15E51"/>
    <w:rsid w:val="00B62E39"/>
    <w:rsid w:val="00B91915"/>
    <w:rsid w:val="00BC1BDA"/>
    <w:rsid w:val="00D26944"/>
    <w:rsid w:val="00D96D6E"/>
    <w:rsid w:val="00DA7176"/>
    <w:rsid w:val="00DB31BD"/>
    <w:rsid w:val="00E23E68"/>
    <w:rsid w:val="00EC38A9"/>
    <w:rsid w:val="00F304AA"/>
    <w:rsid w:val="00F42480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466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Umang Kaushik</cp:lastModifiedBy>
  <cp:revision>4</cp:revision>
  <cp:lastPrinted>2025-01-13T18:06:00Z</cp:lastPrinted>
  <dcterms:created xsi:type="dcterms:W3CDTF">2025-08-05T05:18:00Z</dcterms:created>
  <dcterms:modified xsi:type="dcterms:W3CDTF">2025-08-05T05:39:00Z</dcterms:modified>
</cp:coreProperties>
</file>